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047185781"/>
        <w:docPartObj>
          <w:docPartGallery w:val="Cover Pages"/>
          <w:docPartUnique/>
        </w:docPartObj>
      </w:sdtPr>
      <w:sdtContent>
        <w:p w:rsidR="00E8287A" w:rsidRDefault="00E8287A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3B704AA2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7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E8287A" w:rsidRDefault="00E8287A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j Fry</w:t>
                                    </w:r>
                                  </w:p>
                                </w:sdtContent>
                              </w:sdt>
                              <w:p w:rsidR="00E8287A" w:rsidRDefault="00E8287A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WEB601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E8287A" w:rsidRDefault="00E8287A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j Fry</w:t>
                              </w:r>
                            </w:p>
                          </w:sdtContent>
                        </w:sdt>
                        <w:p w:rsidR="00E8287A" w:rsidRDefault="00E8287A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WEB601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:rsidR="00E8287A" w:rsidRDefault="00E8287A" w:rsidP="00E8287A">
                                    <w:pPr>
                                      <w:pStyle w:val="NoSpacing"/>
                                      <w:jc w:val="center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:rsidR="00E8287A" w:rsidRDefault="00E8287A" w:rsidP="00E8287A">
                              <w:pPr>
                                <w:pStyle w:val="NoSpacing"/>
                                <w:jc w:val="center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8287A" w:rsidRDefault="00E8287A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Web Design DOcumen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E8287A" w:rsidRDefault="00E8287A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Milestone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:rsidR="00E8287A" w:rsidRDefault="00E8287A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Web Design DOcumen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E8287A" w:rsidRDefault="00E8287A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Milestone1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E8287A" w:rsidRDefault="00E8287A">
          <w:r>
            <w:br w:type="page"/>
          </w:r>
        </w:p>
      </w:sdtContent>
    </w:sdt>
    <w:sdt>
      <w:sdtPr>
        <w:id w:val="63361383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NZ"/>
        </w:rPr>
      </w:sdtEndPr>
      <w:sdtContent>
        <w:p w:rsidR="00E8287A" w:rsidRDefault="00E8287A">
          <w:pPr>
            <w:pStyle w:val="TOCHeading"/>
          </w:pPr>
          <w:r>
            <w:t>Contents</w:t>
          </w:r>
        </w:p>
        <w:p w:rsidR="00E8287A" w:rsidRDefault="00E8287A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28288" w:history="1">
            <w:r w:rsidRPr="00B3426A">
              <w:rPr>
                <w:rStyle w:val="Hyperlink"/>
                <w:noProof/>
              </w:rPr>
              <w:t>Site Go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289" w:history="1">
            <w:r w:rsidRPr="00B3426A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290" w:history="1">
            <w:r w:rsidRPr="00B3426A">
              <w:rPr>
                <w:rStyle w:val="Hyperlink"/>
                <w:noProof/>
              </w:rPr>
              <w:t>Short Term Go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291" w:history="1">
            <w:r w:rsidRPr="00B3426A">
              <w:rPr>
                <w:rStyle w:val="Hyperlink"/>
                <w:noProof/>
              </w:rPr>
              <w:t>Long Term Go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292" w:history="1">
            <w:r w:rsidRPr="00B3426A">
              <w:rPr>
                <w:rStyle w:val="Hyperlink"/>
                <w:noProof/>
              </w:rPr>
              <w:t>Intended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293" w:history="1">
            <w:r w:rsidRPr="00B3426A">
              <w:rPr>
                <w:rStyle w:val="Hyperlink"/>
                <w:noProof/>
              </w:rPr>
              <w:t>Point of Differ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7028294" w:history="1">
            <w:r w:rsidRPr="00B3426A">
              <w:rPr>
                <w:rStyle w:val="Hyperlink"/>
                <w:noProof/>
              </w:rPr>
              <w:t>User Exper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295" w:history="1">
            <w:r w:rsidRPr="00B3426A">
              <w:rPr>
                <w:rStyle w:val="Hyperlink"/>
                <w:noProof/>
              </w:rPr>
              <w:t>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296" w:history="1">
            <w:r w:rsidRPr="00B3426A">
              <w:rPr>
                <w:rStyle w:val="Hyperlink"/>
                <w:noProof/>
              </w:rPr>
              <w:t>Scen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297" w:history="1">
            <w:r w:rsidRPr="00B3426A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7028298" w:history="1">
            <w:r w:rsidRPr="00B3426A">
              <w:rPr>
                <w:rStyle w:val="Hyperlink"/>
                <w:noProof/>
              </w:rPr>
              <w:t>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299" w:history="1">
            <w:r w:rsidRPr="00B3426A">
              <w:rPr>
                <w:rStyle w:val="Hyperlink"/>
                <w:noProof/>
              </w:rPr>
              <w:t>Content and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300" w:history="1">
            <w:r w:rsidRPr="00B3426A">
              <w:rPr>
                <w:rStyle w:val="Hyperlink"/>
                <w:noProof/>
              </w:rPr>
              <w:t>Group and Label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7028301" w:history="1">
            <w:r w:rsidRPr="00B3426A">
              <w:rPr>
                <w:rStyle w:val="Hyperlink"/>
                <w:noProof/>
              </w:rPr>
              <w:t>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302" w:history="1">
            <w:r w:rsidRPr="00B3426A">
              <w:rPr>
                <w:rStyle w:val="Hyperlink"/>
                <w:noProof/>
              </w:rPr>
              <w:t>Metaph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7028303" w:history="1">
            <w:r w:rsidRPr="00B3426A">
              <w:rPr>
                <w:rStyle w:val="Hyperlink"/>
                <w:noProof/>
              </w:rPr>
              <w:t>Organizat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7028304" w:history="1">
            <w:r w:rsidRPr="00B3426A">
              <w:rPr>
                <w:rStyle w:val="Hyperlink"/>
                <w:noProof/>
              </w:rPr>
              <w:t>Funct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7028305" w:history="1">
            <w:r w:rsidRPr="00B3426A">
              <w:rPr>
                <w:rStyle w:val="Hyperlink"/>
                <w:noProof/>
              </w:rPr>
              <w:t>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306" w:history="1">
            <w:r w:rsidRPr="00B3426A">
              <w:rPr>
                <w:rStyle w:val="Hyperlink"/>
                <w:noProof/>
              </w:rPr>
              <w:t>Sit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307" w:history="1">
            <w:r w:rsidRPr="00B3426A">
              <w:rPr>
                <w:rStyle w:val="Hyperlink"/>
                <w:noProof/>
              </w:rPr>
              <w:t>Architectural Blue Pr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308" w:history="1">
            <w:r w:rsidRPr="00B3426A">
              <w:rPr>
                <w:rStyle w:val="Hyperlink"/>
                <w:noProof/>
              </w:rPr>
              <w:t>Navig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7028309" w:history="1">
            <w:r w:rsidRPr="00B3426A">
              <w:rPr>
                <w:rStyle w:val="Hyperlink"/>
                <w:noProof/>
              </w:rPr>
              <w:t>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310" w:history="1">
            <w:r w:rsidRPr="00B3426A">
              <w:rPr>
                <w:rStyle w:val="Hyperlink"/>
                <w:noProof/>
              </w:rPr>
              <w:t>Wire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7028311" w:history="1">
            <w:r w:rsidRPr="00B3426A">
              <w:rPr>
                <w:rStyle w:val="Hyperlink"/>
                <w:noProof/>
              </w:rPr>
              <w:t>Paper 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28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287A" w:rsidRDefault="00E8287A">
          <w:r>
            <w:rPr>
              <w:b/>
              <w:bCs/>
              <w:noProof/>
            </w:rPr>
            <w:fldChar w:fldCharType="end"/>
          </w:r>
        </w:p>
      </w:sdtContent>
    </w:sdt>
    <w:p w:rsidR="00E8287A" w:rsidRDefault="00E8287A">
      <w:r>
        <w:br w:type="page"/>
      </w:r>
    </w:p>
    <w:p w:rsidR="00E8287A" w:rsidRDefault="00E8287A" w:rsidP="00E8287A">
      <w:pPr>
        <w:pStyle w:val="Heading1"/>
      </w:pPr>
      <w:bookmarkStart w:id="0" w:name="_Toc17028288"/>
      <w:r>
        <w:lastRenderedPageBreak/>
        <w:t>Site Goals</w:t>
      </w:r>
      <w:bookmarkEnd w:id="0"/>
    </w:p>
    <w:p w:rsidR="00E8287A" w:rsidRDefault="00E8287A" w:rsidP="00E8287A">
      <w:pPr>
        <w:pStyle w:val="Heading2"/>
      </w:pPr>
      <w:bookmarkStart w:id="1" w:name="_Toc17028289"/>
      <w:r>
        <w:t>Purpose</w:t>
      </w:r>
      <w:bookmarkEnd w:id="1"/>
    </w:p>
    <w:p w:rsidR="00E8287A" w:rsidRPr="00E8287A" w:rsidRDefault="00EE2B25" w:rsidP="00E8287A">
      <w:r>
        <w:t>The purpose of my site is to provide a place where place which sell food can upload information about the items they serve, so other site users can quickly decide where they wish to eat.</w:t>
      </w:r>
    </w:p>
    <w:p w:rsidR="00E8287A" w:rsidRDefault="00E8287A" w:rsidP="00E8287A">
      <w:pPr>
        <w:pStyle w:val="Heading2"/>
      </w:pPr>
      <w:bookmarkStart w:id="2" w:name="_Toc17028290"/>
      <w:r>
        <w:t>Short Term Goal</w:t>
      </w:r>
      <w:bookmarkEnd w:id="2"/>
    </w:p>
    <w:p w:rsidR="00EE2B25" w:rsidRPr="00EE2B25" w:rsidRDefault="00EE2B25" w:rsidP="00EE2B25">
      <w:r>
        <w:t>I would like this website to start as a place for people who don’t have their own websites to be able to upload information about their menus. This could either be because they do not have want to create a website or because they do not have the means to create their own website. For the short term I wish to keep the website restricted to just the nelson area as well as focusing smaller businesses.</w:t>
      </w:r>
    </w:p>
    <w:p w:rsidR="00E8287A" w:rsidRDefault="00E8287A" w:rsidP="00E8287A">
      <w:pPr>
        <w:pStyle w:val="Heading2"/>
      </w:pPr>
      <w:bookmarkStart w:id="3" w:name="_Toc17028291"/>
      <w:r>
        <w:t>Long Term Goal</w:t>
      </w:r>
      <w:bookmarkEnd w:id="3"/>
    </w:p>
    <w:p w:rsidR="009D79EB" w:rsidRDefault="00EE2B25" w:rsidP="009D79EB">
      <w:r>
        <w:t xml:space="preserve">In the future I would like to explain my website to include the entire nelson Tasman region. On top of this I would like to be able to have the site become a hub so people can easily decide where to eat. </w:t>
      </w:r>
      <w:r w:rsidR="009D79EB">
        <w:t>For this goal to be achievable I would like to try and use the fact that a lot of small businesses use the app so larger business who might already have website to site use my site to just be able to reach more people.</w:t>
      </w:r>
      <w:bookmarkStart w:id="4" w:name="_Toc17028292"/>
    </w:p>
    <w:p w:rsidR="009D79EB" w:rsidRDefault="009D79EB" w:rsidP="009D79EB">
      <w:pPr>
        <w:pStyle w:val="Heading2"/>
      </w:pPr>
      <w:r>
        <w:t>Intended Audience</w:t>
      </w:r>
    </w:p>
    <w:p w:rsidR="009D79EB" w:rsidRPr="009D79EB" w:rsidRDefault="009D79EB" w:rsidP="009D79EB">
      <w:r>
        <w:t>My intended ordnance has too separate groups of people: small nelson businesses and people who live in nelson, for my site to be successful I believe that I need to focus on the small businesses as if they do not buy into my site then the second target group will have no reason to visit my website.</w:t>
      </w:r>
    </w:p>
    <w:p w:rsidR="009D79EB" w:rsidRDefault="009D79EB" w:rsidP="009D79EB">
      <w:pPr>
        <w:pStyle w:val="Heading2"/>
      </w:pPr>
      <w:bookmarkStart w:id="5" w:name="_Toc17028293"/>
      <w:r>
        <w:t>Point of Different</w:t>
      </w:r>
      <w:bookmarkEnd w:id="5"/>
    </w:p>
    <w:p w:rsidR="009D79EB" w:rsidRDefault="009D79EB" w:rsidP="009D79EB">
      <w:r>
        <w:t>Although sites like the one I intend to create already exist none exist for nelson and it also becomes hard to find specific places as there are a lot of small merchants who only set up a flee markets, small businesses with no online presences and no centralised place to find specific items. I wish for my site to act as a quality of life thing where use my site because I makes it easier to find the local business to provide the choice they are looking for.</w:t>
      </w:r>
      <w:bookmarkStart w:id="6" w:name="_Toc17028294"/>
      <w:bookmarkEnd w:id="4"/>
    </w:p>
    <w:p w:rsidR="009D79EB" w:rsidRDefault="009D79EB" w:rsidP="009D79EB"/>
    <w:p w:rsidR="00E8287A" w:rsidRDefault="00E8287A" w:rsidP="00E8287A">
      <w:pPr>
        <w:pStyle w:val="Heading1"/>
      </w:pPr>
      <w:r>
        <w:t>User Experience</w:t>
      </w:r>
      <w:bookmarkEnd w:id="6"/>
    </w:p>
    <w:p w:rsidR="00E8287A" w:rsidRDefault="00E8287A" w:rsidP="00E8287A">
      <w:pPr>
        <w:pStyle w:val="Heading2"/>
      </w:pPr>
      <w:bookmarkStart w:id="7" w:name="_Toc17028295"/>
      <w:r>
        <w:t>Audience</w:t>
      </w:r>
      <w:bookmarkEnd w:id="7"/>
    </w:p>
    <w:p w:rsidR="009D79EB" w:rsidRPr="009D79EB" w:rsidRDefault="009D79EB" w:rsidP="009D79EB">
      <w:r>
        <w:t xml:space="preserve">As previously stated I have two groups o people that I </w:t>
      </w:r>
      <w:proofErr w:type="spellStart"/>
      <w:r>
        <w:t>wih</w:t>
      </w:r>
      <w:proofErr w:type="spellEnd"/>
      <w:r>
        <w:t xml:space="preserve"> to market towards</w:t>
      </w:r>
      <w:bookmarkStart w:id="8" w:name="_GoBack"/>
      <w:bookmarkEnd w:id="8"/>
    </w:p>
    <w:p w:rsidR="00E8287A" w:rsidRDefault="00E8287A" w:rsidP="00E8287A">
      <w:pPr>
        <w:pStyle w:val="Heading2"/>
      </w:pPr>
      <w:bookmarkStart w:id="9" w:name="_Toc17028296"/>
      <w:r>
        <w:lastRenderedPageBreak/>
        <w:t>Scenarios</w:t>
      </w:r>
      <w:bookmarkEnd w:id="9"/>
    </w:p>
    <w:p w:rsidR="00E8287A" w:rsidRDefault="00E8287A" w:rsidP="00E8287A">
      <w:pPr>
        <w:pStyle w:val="Heading2"/>
      </w:pPr>
      <w:bookmarkStart w:id="10" w:name="_Toc17028297"/>
      <w:r>
        <w:t>Analysis</w:t>
      </w:r>
      <w:bookmarkEnd w:id="10"/>
      <w:r>
        <w:t xml:space="preserve"> </w:t>
      </w:r>
    </w:p>
    <w:p w:rsidR="00E8287A" w:rsidRPr="00E8287A" w:rsidRDefault="00E8287A" w:rsidP="00E8287A">
      <w:pPr>
        <w:pStyle w:val="Heading1"/>
      </w:pPr>
      <w:bookmarkStart w:id="11" w:name="_Toc17028298"/>
      <w:r>
        <w:t>Content</w:t>
      </w:r>
      <w:bookmarkEnd w:id="11"/>
    </w:p>
    <w:p w:rsidR="00E8287A" w:rsidRDefault="00E8287A" w:rsidP="00E8287A">
      <w:pPr>
        <w:pStyle w:val="Heading2"/>
      </w:pPr>
      <w:bookmarkStart w:id="12" w:name="_Toc17028299"/>
      <w:r>
        <w:t>Content and Functions</w:t>
      </w:r>
      <w:bookmarkEnd w:id="12"/>
    </w:p>
    <w:p w:rsidR="00E8287A" w:rsidRDefault="00E8287A" w:rsidP="00E8287A">
      <w:pPr>
        <w:pStyle w:val="Heading2"/>
      </w:pPr>
      <w:bookmarkStart w:id="13" w:name="_Toc17028300"/>
      <w:r>
        <w:t>Group and Label Content</w:t>
      </w:r>
      <w:bookmarkEnd w:id="13"/>
    </w:p>
    <w:p w:rsidR="00E8287A" w:rsidRPr="00E8287A" w:rsidRDefault="00E8287A" w:rsidP="00E8287A">
      <w:pPr>
        <w:pStyle w:val="Heading1"/>
      </w:pPr>
      <w:bookmarkStart w:id="14" w:name="_Toc17028301"/>
      <w:r>
        <w:t>Structure</w:t>
      </w:r>
      <w:bookmarkEnd w:id="14"/>
    </w:p>
    <w:p w:rsidR="00E8287A" w:rsidRDefault="00E8287A" w:rsidP="00E8287A">
      <w:pPr>
        <w:pStyle w:val="Heading2"/>
      </w:pPr>
      <w:bookmarkStart w:id="15" w:name="_Toc17028302"/>
      <w:r>
        <w:t>Metaphor</w:t>
      </w:r>
      <w:bookmarkEnd w:id="15"/>
    </w:p>
    <w:p w:rsidR="00E8287A" w:rsidRDefault="00E8287A" w:rsidP="00E8287A">
      <w:pPr>
        <w:pStyle w:val="Heading3"/>
      </w:pPr>
      <w:bookmarkStart w:id="16" w:name="_Toc17028303"/>
      <w:r>
        <w:t>Organizational</w:t>
      </w:r>
      <w:bookmarkEnd w:id="16"/>
    </w:p>
    <w:p w:rsidR="00E8287A" w:rsidRDefault="00E8287A" w:rsidP="00E8287A">
      <w:pPr>
        <w:pStyle w:val="Heading3"/>
      </w:pPr>
      <w:bookmarkStart w:id="17" w:name="_Toc17028304"/>
      <w:r>
        <w:t>Functional</w:t>
      </w:r>
      <w:bookmarkEnd w:id="17"/>
    </w:p>
    <w:p w:rsidR="00E8287A" w:rsidRDefault="00E8287A" w:rsidP="00E8287A">
      <w:pPr>
        <w:pStyle w:val="Heading3"/>
      </w:pPr>
      <w:bookmarkStart w:id="18" w:name="_Toc17028305"/>
      <w:r>
        <w:t>Visual</w:t>
      </w:r>
      <w:bookmarkEnd w:id="18"/>
    </w:p>
    <w:p w:rsidR="00E8287A" w:rsidRDefault="00E8287A" w:rsidP="00E8287A">
      <w:pPr>
        <w:pStyle w:val="Heading2"/>
      </w:pPr>
      <w:bookmarkStart w:id="19" w:name="_Toc17028306"/>
      <w:r>
        <w:t>Site Structure</w:t>
      </w:r>
      <w:bookmarkEnd w:id="19"/>
    </w:p>
    <w:p w:rsidR="00E8287A" w:rsidRDefault="00E8287A" w:rsidP="00E8287A">
      <w:pPr>
        <w:pStyle w:val="Heading2"/>
      </w:pPr>
      <w:bookmarkStart w:id="20" w:name="_Toc17028307"/>
      <w:r>
        <w:t>Architectural Blue Prints</w:t>
      </w:r>
      <w:bookmarkEnd w:id="20"/>
    </w:p>
    <w:p w:rsidR="00E8287A" w:rsidRDefault="00E8287A" w:rsidP="00E8287A">
      <w:pPr>
        <w:pStyle w:val="Heading2"/>
      </w:pPr>
      <w:bookmarkStart w:id="21" w:name="_Toc17028308"/>
      <w:r>
        <w:t>Navigation</w:t>
      </w:r>
      <w:bookmarkEnd w:id="21"/>
    </w:p>
    <w:p w:rsidR="00E8287A" w:rsidRDefault="00E8287A" w:rsidP="00E8287A">
      <w:pPr>
        <w:pStyle w:val="Heading1"/>
      </w:pPr>
      <w:bookmarkStart w:id="22" w:name="_Toc17028309"/>
      <w:r>
        <w:t>Design</w:t>
      </w:r>
      <w:bookmarkEnd w:id="22"/>
    </w:p>
    <w:p w:rsidR="00E8287A" w:rsidRDefault="00E8287A" w:rsidP="00E8287A">
      <w:pPr>
        <w:pStyle w:val="Heading2"/>
      </w:pPr>
      <w:bookmarkStart w:id="23" w:name="_Toc17028310"/>
      <w:r>
        <w:t>Wireframe</w:t>
      </w:r>
      <w:bookmarkEnd w:id="23"/>
    </w:p>
    <w:p w:rsidR="00E8287A" w:rsidRDefault="00E8287A" w:rsidP="00E8287A">
      <w:pPr>
        <w:pStyle w:val="Heading2"/>
      </w:pPr>
      <w:bookmarkStart w:id="24" w:name="_Toc17028311"/>
      <w:r>
        <w:t>Paper Prototype</w:t>
      </w:r>
      <w:bookmarkEnd w:id="24"/>
    </w:p>
    <w:p w:rsidR="00E8287A" w:rsidRDefault="00E8287A"/>
    <w:p w:rsidR="00E8287A" w:rsidRDefault="00E8287A"/>
    <w:p w:rsidR="00E8287A" w:rsidRDefault="00E8287A"/>
    <w:p w:rsidR="00E8287A" w:rsidRDefault="00E8287A"/>
    <w:sectPr w:rsidR="00E8287A" w:rsidSect="00E8287A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MzUzMTcxNbU0NzJQ0lEKTi0uzszPAykwrAUAZ2hnfywAAAA="/>
  </w:docVars>
  <w:rsids>
    <w:rsidRoot w:val="00E8287A"/>
    <w:rsid w:val="003E65B3"/>
    <w:rsid w:val="007E7C0A"/>
    <w:rsid w:val="00970732"/>
    <w:rsid w:val="009D79EB"/>
    <w:rsid w:val="00E8287A"/>
    <w:rsid w:val="00EE2B25"/>
    <w:rsid w:val="00FB5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24651"/>
  <w15:chartTrackingRefBased/>
  <w15:docId w15:val="{D2B9384F-BB07-4818-8375-38174D22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28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28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28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8287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8287A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828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8287A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828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828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E8287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287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287A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8287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WEB601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6502355-1724-4C02-A8F0-0777F8D97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sign DOcument</dc:title>
  <dc:subject>Milestone1</dc:subject>
  <dc:creator>Aj Fry</dc:creator>
  <cp:keywords/>
  <dc:description/>
  <cp:lastModifiedBy>Aj Fry</cp:lastModifiedBy>
  <cp:revision>1</cp:revision>
  <dcterms:created xsi:type="dcterms:W3CDTF">2019-08-18T01:34:00Z</dcterms:created>
  <dcterms:modified xsi:type="dcterms:W3CDTF">2019-08-18T02:04:00Z</dcterms:modified>
</cp:coreProperties>
</file>